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753" w:rsidRPr="005F764C" w:rsidRDefault="00907016" w:rsidP="00F3675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sz w:val="24"/>
          <w:szCs w:val="24"/>
        </w:rPr>
        <w:t>Ekonom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hafazakar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lçeği</w:t>
      </w:r>
      <w:proofErr w:type="spellEnd"/>
    </w:p>
    <w:p w:rsidR="00F36753" w:rsidRPr="005F764C" w:rsidRDefault="00F36753" w:rsidP="00F367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F764C">
        <w:rPr>
          <w:rFonts w:ascii="Times New Roman" w:hAnsi="Times New Roman" w:cs="Times New Roman"/>
          <w:sz w:val="24"/>
          <w:szCs w:val="24"/>
        </w:rPr>
        <w:t>Lütfen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aşağıda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yazılanları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dikkatlice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okuyunuz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her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ifadeye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proofErr w:type="gramStart"/>
      <w:r w:rsidRPr="005F764C">
        <w:rPr>
          <w:rFonts w:ascii="Times New Roman" w:hAnsi="Times New Roman" w:cs="Times New Roman"/>
          <w:sz w:val="24"/>
          <w:szCs w:val="24"/>
        </w:rPr>
        <w:t>kadar</w:t>
      </w:r>
      <w:proofErr w:type="spellEnd"/>
      <w:proofErr w:type="gram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katıldığınızı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1'den 7'ye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kadar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ölçekte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  <w:szCs w:val="24"/>
        </w:rPr>
        <w:t>işaretleyiniz</w:t>
      </w:r>
      <w:proofErr w:type="spellEnd"/>
      <w:r w:rsidRPr="005F764C">
        <w:rPr>
          <w:rFonts w:ascii="Times New Roman" w:hAnsi="Times New Roman" w:cs="Times New Roman"/>
          <w:sz w:val="24"/>
          <w:szCs w:val="24"/>
        </w:rPr>
        <w:t>.</w:t>
      </w:r>
    </w:p>
    <w:p w:rsidR="00F36753" w:rsidRPr="005F764C" w:rsidRDefault="00F36753" w:rsidP="00F367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36753" w:rsidRPr="005F764C" w:rsidRDefault="00F36753" w:rsidP="00F36753">
      <w:pPr>
        <w:spacing w:after="0" w:line="240" w:lineRule="auto"/>
        <w:rPr>
          <w:rFonts w:ascii="Times New Roman" w:hAnsi="Times New Roman"/>
          <w:color w:val="0D0D0D"/>
          <w:sz w:val="24"/>
          <w:szCs w:val="20"/>
          <w:lang w:eastAsia="tr-TR"/>
        </w:rPr>
      </w:pPr>
      <w:r>
        <w:rPr>
          <w:rFonts w:ascii="Times New Roman" w:hAnsi="Times New Roman"/>
          <w:color w:val="0D0D0D"/>
          <w:sz w:val="24"/>
          <w:szCs w:val="20"/>
          <w:lang w:eastAsia="tr-TR"/>
        </w:rPr>
        <w:t>1--------------2---------------3--------------4----------------5-----------------6-------</w:t>
      </w:r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>------7</w:t>
      </w:r>
    </w:p>
    <w:p w:rsidR="00F36753" w:rsidRPr="005F764C" w:rsidRDefault="00F36753" w:rsidP="00F36753">
      <w:pPr>
        <w:spacing w:after="0" w:line="240" w:lineRule="auto"/>
        <w:rPr>
          <w:rFonts w:ascii="Times New Roman" w:hAnsi="Times New Roman"/>
          <w:color w:val="0D0D0D"/>
          <w:sz w:val="24"/>
          <w:szCs w:val="20"/>
          <w:lang w:eastAsia="tr-TR"/>
        </w:rPr>
      </w:pPr>
      <w:proofErr w:type="spellStart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>Kesinlikle</w:t>
      </w:r>
      <w:proofErr w:type="spellEnd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</w:t>
      </w:r>
      <w:r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                            </w:t>
      </w:r>
      <w:r>
        <w:rPr>
          <w:rFonts w:ascii="Times New Roman" w:hAnsi="Times New Roman"/>
          <w:color w:val="0D0D0D"/>
          <w:sz w:val="24"/>
          <w:szCs w:val="20"/>
          <w:lang w:eastAsia="tr-TR"/>
        </w:rPr>
        <w:tab/>
      </w:r>
      <w:proofErr w:type="spellStart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>Kararsızım</w:t>
      </w:r>
      <w:proofErr w:type="spellEnd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        </w:t>
      </w:r>
      <w:r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                  </w:t>
      </w:r>
      <w:r>
        <w:rPr>
          <w:rFonts w:ascii="Times New Roman" w:hAnsi="Times New Roman"/>
          <w:color w:val="0D0D0D"/>
          <w:sz w:val="24"/>
          <w:szCs w:val="20"/>
          <w:lang w:eastAsia="tr-TR"/>
        </w:rPr>
        <w:tab/>
      </w:r>
      <w:proofErr w:type="spellStart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>Kesinlikle</w:t>
      </w:r>
      <w:proofErr w:type="spellEnd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                              </w:t>
      </w:r>
    </w:p>
    <w:p w:rsidR="00F36753" w:rsidRPr="005F764C" w:rsidRDefault="00F36753" w:rsidP="00F36753">
      <w:pPr>
        <w:spacing w:after="0" w:line="240" w:lineRule="auto"/>
        <w:rPr>
          <w:rFonts w:ascii="Times New Roman" w:hAnsi="Times New Roman"/>
          <w:color w:val="0D0D0D"/>
          <w:sz w:val="24"/>
          <w:szCs w:val="20"/>
          <w:lang w:eastAsia="tr-TR"/>
        </w:rPr>
      </w:pPr>
      <w:proofErr w:type="spellStart"/>
      <w:proofErr w:type="gramStart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>katılmıyorum</w:t>
      </w:r>
      <w:proofErr w:type="spellEnd"/>
      <w:proofErr w:type="gramEnd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                                                                       </w:t>
      </w:r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ab/>
      </w:r>
      <w:r>
        <w:rPr>
          <w:rFonts w:ascii="Times New Roman" w:hAnsi="Times New Roman"/>
          <w:color w:val="0D0D0D"/>
          <w:sz w:val="24"/>
          <w:szCs w:val="20"/>
          <w:lang w:eastAsia="tr-TR"/>
        </w:rPr>
        <w:tab/>
      </w:r>
      <w:proofErr w:type="spellStart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>katılıyorum</w:t>
      </w:r>
      <w:proofErr w:type="spellEnd"/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 xml:space="preserve">      </w:t>
      </w:r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ab/>
      </w:r>
      <w:r w:rsidRPr="005F764C">
        <w:rPr>
          <w:rFonts w:ascii="Times New Roman" w:hAnsi="Times New Roman"/>
          <w:color w:val="0D0D0D"/>
          <w:sz w:val="24"/>
          <w:szCs w:val="20"/>
          <w:lang w:eastAsia="tr-TR"/>
        </w:rPr>
        <w:tab/>
        <w:t xml:space="preserve">                                                                            </w:t>
      </w:r>
    </w:p>
    <w:p w:rsidR="00F36753" w:rsidRPr="005F764C" w:rsidRDefault="00F36753" w:rsidP="00F3675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bCs/>
          <w:color w:val="222222"/>
          <w:sz w:val="24"/>
          <w:szCs w:val="24"/>
          <w:lang w:eastAsia="tr-TR"/>
        </w:rPr>
        <w:t>Economic Conservatism: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bCs/>
          <w:color w:val="222222"/>
          <w:sz w:val="24"/>
          <w:szCs w:val="24"/>
          <w:lang w:eastAsia="tr-TR"/>
        </w:rPr>
        <w:t> 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Heme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her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land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te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ço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riml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aşarıl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çalıştığ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ç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özel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eşebbüs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yid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 (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üçüke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, 2007)</w:t>
      </w:r>
    </w:p>
    <w:p w:rsidR="00F36753" w:rsidRPr="005F764C" w:rsidRDefault="00F36753" w:rsidP="00F36753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2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konomiy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müdahal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tmemelid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. 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3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üçüldükç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ireyler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özgürlüğü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rta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. 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4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Özel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okulla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alitel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ğitim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rdiğ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ç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okullar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özel</w:t>
      </w:r>
      <w:proofErr w:type="spellEnd"/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proofErr w:type="spellStart"/>
      <w:proofErr w:type="gram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ektöre</w:t>
      </w:r>
      <w:proofErr w:type="spellEnd"/>
      <w:proofErr w:type="gram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redilmelid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5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konomi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planlam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etkis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rttıkç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rejim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iktatörlüğ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önüşür</w:t>
      </w:r>
      <w:proofErr w:type="spellEnd"/>
      <w:r w:rsidRPr="005F764C">
        <w:rPr>
          <w:rFonts w:ascii="Times New Roman" w:eastAsia="Times New Roman" w:hAnsi="Times New Roman" w:cs="Times New Roman"/>
          <w:color w:val="0070C0"/>
          <w:sz w:val="24"/>
          <w:szCs w:val="24"/>
          <w:lang w:eastAsia="tr-TR"/>
        </w:rPr>
        <w:t>. 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6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diğimiz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urum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idere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proofErr w:type="gram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z</w:t>
      </w:r>
      <w:proofErr w:type="spellEnd"/>
      <w:proofErr w:type="gram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rg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oplamay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z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hizm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tmey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oğru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itmelid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7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Zeng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nsanları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tırım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pmalar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ç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eşvikle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rttırılmalı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8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Hayırseverli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ğil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,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işiler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orumluluğudu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,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olayısıyl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halk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rdımseverlikt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ulunmamalı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9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el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şitsizliğin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üzeltme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ç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zenginlerde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ço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,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fakirlerde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s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proofErr w:type="gram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z</w:t>
      </w:r>
      <w:proofErr w:type="spellEnd"/>
      <w:proofErr w:type="gram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rg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lmalı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0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konomi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elir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üşü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ola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nsanları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ağlı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harcamalar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ütünüyl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arafında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arşılanmalı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1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proofErr w:type="gram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ğer</w:t>
      </w:r>
      <w:proofErr w:type="spellEnd"/>
      <w:proofErr w:type="gram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özel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eşebbüsler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amame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erbes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ırakırs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,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onla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şçiler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her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ürlü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zulmü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pabilirle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2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idere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küçülmes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,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el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şitsizliğin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da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rttır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3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osyal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şitliğ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ağlama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proofErr w:type="gram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adına</w:t>
      </w:r>
      <w:proofErr w:type="spellEnd"/>
      <w:proofErr w:type="gram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konomiy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müdahal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tmelid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4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Özelleştirm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uygulamalar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zenginlerde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na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saklanmalı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5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Evsiz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nsanlar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da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oka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çocukların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akma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numaral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görevid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tr-TR"/>
        </w:rPr>
      </w:pPr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16)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evlet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nsanlar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daha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yi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bi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şam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standard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vermek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için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her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türlü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harcamayı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 xml:space="preserve"> </w:t>
      </w:r>
      <w:proofErr w:type="spellStart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yapmalıdır</w:t>
      </w:r>
      <w:proofErr w:type="spellEnd"/>
      <w:r w:rsidRPr="005F764C"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  <w:t>.</w:t>
      </w:r>
    </w:p>
    <w:p w:rsidR="00F36753" w:rsidRPr="005F764C" w:rsidRDefault="00F36753" w:rsidP="00F36753">
      <w:pPr>
        <w:rPr>
          <w:rFonts w:ascii="Times New Roman" w:hAnsi="Times New Roman" w:cs="Times New Roman"/>
          <w:sz w:val="24"/>
          <w:szCs w:val="24"/>
        </w:rPr>
      </w:pPr>
    </w:p>
    <w:p w:rsidR="00F36753" w:rsidRPr="005F764C" w:rsidRDefault="00F36753" w:rsidP="00F36753">
      <w:pPr>
        <w:rPr>
          <w:rFonts w:ascii="Times New Roman" w:hAnsi="Times New Roman" w:cs="Times New Roman"/>
          <w:sz w:val="24"/>
          <w:szCs w:val="24"/>
        </w:rPr>
      </w:pPr>
    </w:p>
    <w:p w:rsidR="00EF4266" w:rsidRDefault="00EF4266"/>
    <w:sectPr w:rsidR="00EF42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MDOxNDIyNzczN7BQ0lEKTi0uzszPAykwrAUA9r2UhiwAAAA="/>
  </w:docVars>
  <w:rsids>
    <w:rsidRoot w:val="00046E55"/>
    <w:rsid w:val="00046E55"/>
    <w:rsid w:val="008F254D"/>
    <w:rsid w:val="00907016"/>
    <w:rsid w:val="00EF4266"/>
    <w:rsid w:val="00F36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88C24C5-05D2-411F-A020-80814B5FA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7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6</Characters>
  <Application>Microsoft Office Word</Application>
  <DocSecurity>0</DocSecurity>
  <Lines>14</Lines>
  <Paragraphs>3</Paragraphs>
  <ScaleCrop>false</ScaleCrop>
  <Company/>
  <LinksUpToDate>false</LinksUpToDate>
  <CharactersWithSpaces>1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ılmaz</cp:lastModifiedBy>
  <cp:revision>4</cp:revision>
  <dcterms:created xsi:type="dcterms:W3CDTF">2017-08-07T13:34:00Z</dcterms:created>
  <dcterms:modified xsi:type="dcterms:W3CDTF">2017-08-07T13:35:00Z</dcterms:modified>
</cp:coreProperties>
</file>